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D020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D020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D020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D020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D020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59E977C" w:rsidR="0000007A" w:rsidRPr="004D020F" w:rsidRDefault="009A460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4D020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Computation of Binary Star Orbits</w:t>
            </w:r>
          </w:p>
        </w:tc>
      </w:tr>
      <w:tr w:rsidR="0000007A" w:rsidRPr="004D020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D020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9F79AB4" w:rsidR="0000007A" w:rsidRPr="004D020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D02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D02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D02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710FC" w:rsidRPr="004D02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86</w:t>
            </w:r>
          </w:p>
        </w:tc>
      </w:tr>
      <w:tr w:rsidR="0000007A" w:rsidRPr="004D020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D020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F16CF45" w:rsidR="0000007A" w:rsidRPr="004D020F" w:rsidRDefault="009A46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D020F">
              <w:rPr>
                <w:rFonts w:ascii="Arial" w:hAnsi="Arial" w:cs="Arial"/>
                <w:b/>
                <w:sz w:val="20"/>
                <w:szCs w:val="20"/>
                <w:lang w:val="en-GB"/>
              </w:rPr>
              <w:t>Computation of Binary Star Orbits</w:t>
            </w:r>
          </w:p>
        </w:tc>
      </w:tr>
      <w:tr w:rsidR="00B37418" w:rsidRPr="004D020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B37418" w:rsidRPr="004D020F" w:rsidRDefault="00B37418" w:rsidP="00B37418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52743FA" w:rsidR="00B37418" w:rsidRPr="004D020F" w:rsidRDefault="00B37418" w:rsidP="00B374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FF0000"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5A743ECE" w14:textId="094BF2EC" w:rsidR="00D27A79" w:rsidRPr="004D020F" w:rsidRDefault="00D27A79" w:rsidP="004D020F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D020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D02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020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D020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D020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D020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D02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D02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020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D020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020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D020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D02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D020F">
              <w:rPr>
                <w:rFonts w:ascii="Arial" w:hAnsi="Arial" w:cs="Arial"/>
                <w:lang w:val="en-GB"/>
              </w:rPr>
              <w:t>Author’s Feedback</w:t>
            </w:r>
            <w:r w:rsidRPr="004D020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D020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B36EEF" w:rsidRPr="004D020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B36EEF" w:rsidRPr="004D020F" w:rsidRDefault="00B36EE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B36EEF" w:rsidRPr="004D020F" w:rsidRDefault="00B36EEF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D4BEC99" w:rsidR="00B36EEF" w:rsidRPr="004D020F" w:rsidRDefault="00B36EEF" w:rsidP="00B36EE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62A339C" w14:textId="77777777" w:rsidR="00B36EEF" w:rsidRPr="004D020F" w:rsidRDefault="00B36EEF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36EEF" w:rsidRPr="004D020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B36EEF" w:rsidRPr="004D020F" w:rsidRDefault="00B36EE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B36EEF" w:rsidRPr="004D020F" w:rsidRDefault="00B36EE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B36EEF" w:rsidRPr="004D020F" w:rsidRDefault="00B36EEF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4C077F6" w:rsidR="00B36EEF" w:rsidRPr="004D020F" w:rsidRDefault="00B36EEF" w:rsidP="00B36EEF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5B6701" w14:textId="77777777" w:rsidR="00B36EEF" w:rsidRPr="004D020F" w:rsidRDefault="00B36EEF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36EEF" w:rsidRPr="004D020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B36EEF" w:rsidRPr="004D020F" w:rsidRDefault="00B36EEF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D020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B36EEF" w:rsidRPr="004D020F" w:rsidRDefault="00B36EEF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6C6CBB2" w:rsidR="00B36EEF" w:rsidRPr="004D020F" w:rsidRDefault="00B36EEF" w:rsidP="00B36EEF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No</w:t>
            </w:r>
          </w:p>
        </w:tc>
        <w:tc>
          <w:tcPr>
            <w:tcW w:w="1523" w:type="pct"/>
          </w:tcPr>
          <w:p w14:paraId="1D54B730" w14:textId="77777777" w:rsidR="00B36EEF" w:rsidRPr="004D020F" w:rsidRDefault="00B36EEF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36EEF" w:rsidRPr="004D020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B36EEF" w:rsidRPr="004D020F" w:rsidRDefault="00B36EE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D02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3812F67" w:rsidR="00B36EEF" w:rsidRPr="004D020F" w:rsidRDefault="00B36EEF" w:rsidP="00B36EE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898F764" w14:textId="77777777" w:rsidR="00B36EEF" w:rsidRPr="004D020F" w:rsidRDefault="00B36EEF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36EEF" w:rsidRPr="004D020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B36EEF" w:rsidRPr="004D020F" w:rsidRDefault="00B36EE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B36EEF" w:rsidRPr="004D020F" w:rsidRDefault="00B36EEF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D020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E043DAF" w:rsidR="00B36EEF" w:rsidRPr="004D020F" w:rsidRDefault="00B36EEF" w:rsidP="00B36EE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40220055" w14:textId="77777777" w:rsidR="00B36EEF" w:rsidRPr="004D020F" w:rsidRDefault="00B36EEF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36EEF" w:rsidRPr="004D020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B36EEF" w:rsidRPr="004D020F" w:rsidRDefault="00B36EEF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B36EEF" w:rsidRPr="004D020F" w:rsidRDefault="00B36EEF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D020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B36EEF" w:rsidRPr="004D020F" w:rsidRDefault="00B36EE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63BF5669" w:rsidR="00B36EEF" w:rsidRPr="004D020F" w:rsidRDefault="00B36EEF" w:rsidP="00B36EE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yes</w:t>
            </w:r>
          </w:p>
        </w:tc>
        <w:tc>
          <w:tcPr>
            <w:tcW w:w="1523" w:type="pct"/>
          </w:tcPr>
          <w:p w14:paraId="0351CA58" w14:textId="77777777" w:rsidR="00B36EEF" w:rsidRPr="004D020F" w:rsidRDefault="00B36EE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36EEF" w:rsidRPr="004D020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B36EEF" w:rsidRPr="004D020F" w:rsidRDefault="00B36EEF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D020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D020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D020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B36EEF" w:rsidRPr="004D020F" w:rsidRDefault="00B36EEF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3E62F34E" w:rsidR="00B36EEF" w:rsidRPr="004D020F" w:rsidRDefault="00B36EEF" w:rsidP="00B36EE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The paper is good</w:t>
            </w:r>
          </w:p>
        </w:tc>
        <w:tc>
          <w:tcPr>
            <w:tcW w:w="1523" w:type="pct"/>
          </w:tcPr>
          <w:p w14:paraId="465E098E" w14:textId="77777777" w:rsidR="00B36EEF" w:rsidRPr="004D020F" w:rsidRDefault="00B36EE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D020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D020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D020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D020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4D020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4D020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D020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D020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D020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D02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D020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D020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D02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D020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D020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D020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D020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D020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D020F">
              <w:rPr>
                <w:rFonts w:ascii="Arial" w:hAnsi="Arial" w:cs="Arial"/>
                <w:lang w:val="en-GB"/>
              </w:rPr>
              <w:t>Author’s comment</w:t>
            </w:r>
            <w:r w:rsidRPr="004D020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D020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B36EEF" w:rsidRPr="004D020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B36EEF" w:rsidRPr="004D020F" w:rsidRDefault="00B36EEF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D020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B36EEF" w:rsidRPr="004D020F" w:rsidRDefault="00B36EEF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2D897" w14:textId="77777777" w:rsidR="00B36EEF" w:rsidRPr="004D020F" w:rsidRDefault="00B36EEF" w:rsidP="00B36EEF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D020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D020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D020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B654B67" w14:textId="7FDC2579" w:rsidR="00B36EEF" w:rsidRPr="004D020F" w:rsidRDefault="00B36EEF" w:rsidP="00B36EEF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B36EEF" w:rsidRPr="004D020F" w:rsidRDefault="00B36EEF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B36EEF" w:rsidRPr="004D020F" w:rsidRDefault="00B36EEF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B36EEF" w:rsidRPr="004D020F" w:rsidRDefault="00B36EEF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B36EEF" w:rsidRPr="004D020F" w:rsidRDefault="00B36EEF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8D98087" w14:textId="77777777" w:rsidR="004D020F" w:rsidRPr="0012311B" w:rsidRDefault="004D020F" w:rsidP="004D020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2311B">
        <w:rPr>
          <w:rFonts w:ascii="Arial" w:hAnsi="Arial" w:cs="Arial"/>
          <w:b/>
          <w:u w:val="single"/>
        </w:rPr>
        <w:t>Reviewer details:</w:t>
      </w:r>
    </w:p>
    <w:p w14:paraId="0B249C4E" w14:textId="77777777" w:rsidR="004D020F" w:rsidRPr="0012311B" w:rsidRDefault="004D020F" w:rsidP="004D020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2311B">
        <w:rPr>
          <w:rFonts w:ascii="Arial" w:hAnsi="Arial" w:cs="Arial"/>
          <w:b/>
        </w:rPr>
        <w:t>Ruqaya Shaker Mahmood, Iraq</w:t>
      </w:r>
    </w:p>
    <w:p w14:paraId="42DC839A" w14:textId="77777777" w:rsidR="004D020F" w:rsidRPr="004D020F" w:rsidRDefault="004D020F">
      <w:pPr>
        <w:rPr>
          <w:rFonts w:ascii="Arial" w:hAnsi="Arial" w:cs="Arial"/>
          <w:b/>
          <w:sz w:val="20"/>
          <w:szCs w:val="20"/>
        </w:rPr>
      </w:pPr>
    </w:p>
    <w:sectPr w:rsidR="004D020F" w:rsidRPr="004D020F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0C4515" w14:textId="77777777" w:rsidR="003D660C" w:rsidRPr="0000007A" w:rsidRDefault="003D660C" w:rsidP="0099583E">
      <w:r>
        <w:separator/>
      </w:r>
    </w:p>
  </w:endnote>
  <w:endnote w:type="continuationSeparator" w:id="0">
    <w:p w14:paraId="5958E8E7" w14:textId="77777777" w:rsidR="003D660C" w:rsidRPr="0000007A" w:rsidRDefault="003D660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014853" w14:textId="77777777" w:rsidR="003D660C" w:rsidRPr="0000007A" w:rsidRDefault="003D660C" w:rsidP="0099583E">
      <w:r>
        <w:separator/>
      </w:r>
    </w:p>
  </w:footnote>
  <w:footnote w:type="continuationSeparator" w:id="0">
    <w:p w14:paraId="32CFD812" w14:textId="77777777" w:rsidR="003D660C" w:rsidRPr="0000007A" w:rsidRDefault="003D660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9794306">
    <w:abstractNumId w:val="3"/>
  </w:num>
  <w:num w:numId="2" w16cid:durableId="16319878">
    <w:abstractNumId w:val="6"/>
  </w:num>
  <w:num w:numId="3" w16cid:durableId="366299305">
    <w:abstractNumId w:val="5"/>
  </w:num>
  <w:num w:numId="4" w16cid:durableId="1959136811">
    <w:abstractNumId w:val="7"/>
  </w:num>
  <w:num w:numId="5" w16cid:durableId="1264993007">
    <w:abstractNumId w:val="4"/>
  </w:num>
  <w:num w:numId="6" w16cid:durableId="1829859025">
    <w:abstractNumId w:val="0"/>
  </w:num>
  <w:num w:numId="7" w16cid:durableId="1658341497">
    <w:abstractNumId w:val="1"/>
  </w:num>
  <w:num w:numId="8" w16cid:durableId="1536960576">
    <w:abstractNumId w:val="9"/>
  </w:num>
  <w:num w:numId="9" w16cid:durableId="1202981340">
    <w:abstractNumId w:val="8"/>
  </w:num>
  <w:num w:numId="10" w16cid:durableId="16930661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1D55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10FC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31F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660C"/>
    <w:rsid w:val="003E746A"/>
    <w:rsid w:val="00401C12"/>
    <w:rsid w:val="00421DBF"/>
    <w:rsid w:val="0042465A"/>
    <w:rsid w:val="00435B36"/>
    <w:rsid w:val="004428AA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020F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2FFD"/>
    <w:rsid w:val="00565D90"/>
    <w:rsid w:val="00567DE0"/>
    <w:rsid w:val="005735A5"/>
    <w:rsid w:val="005757CF"/>
    <w:rsid w:val="00581FF9"/>
    <w:rsid w:val="005A4F17"/>
    <w:rsid w:val="005B3509"/>
    <w:rsid w:val="005B6F6F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277B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6BA9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66D0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4607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510C"/>
    <w:rsid w:val="00B36EEF"/>
    <w:rsid w:val="00B37418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7B06"/>
    <w:rsid w:val="00D70022"/>
    <w:rsid w:val="00D709EB"/>
    <w:rsid w:val="00D7603E"/>
    <w:rsid w:val="00D90124"/>
    <w:rsid w:val="00D9392F"/>
    <w:rsid w:val="00D9427C"/>
    <w:rsid w:val="00DA2679"/>
    <w:rsid w:val="00DA3C3D"/>
    <w:rsid w:val="00DA3CA6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3FB5"/>
    <w:rsid w:val="00ED6B12"/>
    <w:rsid w:val="00ED7271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1F0F"/>
    <w:rsid w:val="00FA20FD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22693199-6C24-4092-AE9B-895114142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D020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4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5-24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